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25CD2" w14:textId="77777777" w:rsidR="0073300C" w:rsidRPr="0073300C" w:rsidRDefault="0073300C" w:rsidP="00C20CBD">
      <w:pPr>
        <w:pStyle w:val="PlainText"/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73300C">
        <w:rPr>
          <w:rFonts w:ascii="Times New Roman" w:hAnsi="Times New Roman" w:cs="Times New Roman"/>
          <w:sz w:val="32"/>
          <w:szCs w:val="32"/>
        </w:rPr>
        <w:t xml:space="preserve">MCS*3000 </w:t>
      </w:r>
    </w:p>
    <w:p w14:paraId="0DA0FFAE" w14:textId="747D6616" w:rsidR="0073300C" w:rsidRPr="0073300C" w:rsidRDefault="0073300C" w:rsidP="00C20CBD">
      <w:pPr>
        <w:pStyle w:val="PlainText"/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73300C">
        <w:rPr>
          <w:rFonts w:ascii="Times New Roman" w:hAnsi="Times New Roman" w:cs="Times New Roman"/>
          <w:sz w:val="32"/>
          <w:szCs w:val="32"/>
        </w:rPr>
        <w:t>Advanced Marketing</w:t>
      </w:r>
    </w:p>
    <w:p w14:paraId="455AB339" w14:textId="77777777" w:rsidR="0073300C" w:rsidRPr="0073300C" w:rsidRDefault="005F4028" w:rsidP="005F4028">
      <w:pPr>
        <w:pStyle w:val="PlainText"/>
        <w:jc w:val="center"/>
        <w:rPr>
          <w:rFonts w:ascii="Times New Roman" w:hAnsi="Times New Roman" w:cs="Times New Roman"/>
          <w:bCs/>
          <w:sz w:val="32"/>
          <w:szCs w:val="32"/>
          <w:highlight w:val="yellow"/>
        </w:rPr>
      </w:pPr>
      <w:r w:rsidRPr="0073300C">
        <w:rPr>
          <w:rFonts w:ascii="Times New Roman" w:hAnsi="Times New Roman" w:cs="Times New Roman"/>
          <w:b/>
          <w:sz w:val="32"/>
          <w:szCs w:val="32"/>
        </w:rPr>
        <w:br/>
      </w:r>
      <w:r w:rsidR="0073300C" w:rsidRPr="0073300C">
        <w:rPr>
          <w:rFonts w:ascii="Times New Roman" w:hAnsi="Times New Roman" w:cs="Times New Roman"/>
          <w:b/>
          <w:sz w:val="32"/>
          <w:szCs w:val="32"/>
        </w:rPr>
        <w:t>Video #: Name of the Company</w:t>
      </w:r>
      <w:r w:rsidR="0073300C" w:rsidRPr="0073300C">
        <w:rPr>
          <w:rFonts w:ascii="Times New Roman" w:hAnsi="Times New Roman" w:cs="Times New Roman"/>
          <w:b/>
          <w:sz w:val="32"/>
          <w:szCs w:val="32"/>
        </w:rPr>
        <w:br/>
      </w:r>
      <w:r w:rsidR="0073300C" w:rsidRPr="0073300C">
        <w:rPr>
          <w:rFonts w:ascii="Times New Roman" w:hAnsi="Times New Roman" w:cs="Times New Roman"/>
          <w:b/>
          <w:sz w:val="32"/>
          <w:szCs w:val="32"/>
        </w:rPr>
        <w:br/>
      </w:r>
      <w:r w:rsidR="0073300C" w:rsidRPr="0073300C">
        <w:rPr>
          <w:rFonts w:ascii="Times New Roman" w:hAnsi="Times New Roman" w:cs="Times New Roman"/>
          <w:bCs/>
          <w:sz w:val="32"/>
          <w:szCs w:val="32"/>
          <w:highlight w:val="yellow"/>
        </w:rPr>
        <w:t xml:space="preserve">(For </w:t>
      </w:r>
      <w:proofErr w:type="gramStart"/>
      <w:r w:rsidR="0073300C" w:rsidRPr="0073300C">
        <w:rPr>
          <w:rFonts w:ascii="Times New Roman" w:hAnsi="Times New Roman" w:cs="Times New Roman"/>
          <w:bCs/>
          <w:sz w:val="32"/>
          <w:szCs w:val="32"/>
          <w:highlight w:val="yellow"/>
        </w:rPr>
        <w:t>example  Video</w:t>
      </w:r>
      <w:proofErr w:type="gramEnd"/>
      <w:r w:rsidR="0073300C" w:rsidRPr="0073300C">
        <w:rPr>
          <w:rFonts w:ascii="Times New Roman" w:hAnsi="Times New Roman" w:cs="Times New Roman"/>
          <w:bCs/>
          <w:sz w:val="32"/>
          <w:szCs w:val="32"/>
          <w:highlight w:val="yellow"/>
        </w:rPr>
        <w:t xml:space="preserve"> #1: Vosges Haut-</w:t>
      </w:r>
      <w:proofErr w:type="spellStart"/>
      <w:r w:rsidR="0073300C" w:rsidRPr="0073300C">
        <w:rPr>
          <w:rFonts w:ascii="Times New Roman" w:hAnsi="Times New Roman" w:cs="Times New Roman"/>
          <w:bCs/>
          <w:sz w:val="32"/>
          <w:szCs w:val="32"/>
          <w:highlight w:val="yellow"/>
        </w:rPr>
        <w:t>Chocolat</w:t>
      </w:r>
      <w:proofErr w:type="spellEnd"/>
      <w:r w:rsidR="0073300C" w:rsidRPr="0073300C">
        <w:rPr>
          <w:rFonts w:ascii="Times New Roman" w:hAnsi="Times New Roman" w:cs="Times New Roman"/>
          <w:bCs/>
          <w:sz w:val="32"/>
          <w:szCs w:val="32"/>
          <w:highlight w:val="yellow"/>
        </w:rPr>
        <w:t xml:space="preserve"> </w:t>
      </w:r>
    </w:p>
    <w:p w14:paraId="3CD4AABA" w14:textId="13F064A8" w:rsidR="005F4028" w:rsidRPr="0073300C" w:rsidRDefault="0073300C" w:rsidP="005F4028">
      <w:pPr>
        <w:pStyle w:val="PlainText"/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73300C">
        <w:rPr>
          <w:rFonts w:ascii="Times New Roman" w:hAnsi="Times New Roman" w:cs="Times New Roman"/>
          <w:bCs/>
          <w:sz w:val="32"/>
          <w:szCs w:val="32"/>
          <w:highlight w:val="yellow"/>
        </w:rPr>
        <w:t>Please remove this highlighted section from your final submission)</w:t>
      </w:r>
    </w:p>
    <w:p w14:paraId="45A68766" w14:textId="77777777" w:rsidR="005F4028" w:rsidRPr="0073300C" w:rsidRDefault="005F4028" w:rsidP="005F4028">
      <w:pPr>
        <w:pStyle w:val="PlainText"/>
        <w:jc w:val="center"/>
        <w:rPr>
          <w:rFonts w:ascii="Times New Roman" w:hAnsi="Times New Roman" w:cs="Times New Roman"/>
          <w:sz w:val="32"/>
          <w:szCs w:val="32"/>
        </w:rPr>
      </w:pPr>
    </w:p>
    <w:p w14:paraId="20A52820" w14:textId="77777777" w:rsidR="005F4028" w:rsidRPr="0073300C" w:rsidRDefault="005F4028" w:rsidP="005F4028">
      <w:pPr>
        <w:pStyle w:val="PlainText"/>
        <w:jc w:val="center"/>
        <w:rPr>
          <w:rFonts w:ascii="Times New Roman" w:hAnsi="Times New Roman" w:cs="Times New Roman"/>
          <w:sz w:val="32"/>
          <w:szCs w:val="32"/>
        </w:rPr>
      </w:pPr>
    </w:p>
    <w:p w14:paraId="7B0125D1" w14:textId="77777777" w:rsidR="00F165B1" w:rsidRPr="0073300C" w:rsidRDefault="00F165B1" w:rsidP="005F4028">
      <w:pPr>
        <w:pStyle w:val="PlainText"/>
        <w:jc w:val="center"/>
        <w:rPr>
          <w:rFonts w:ascii="Times New Roman" w:hAnsi="Times New Roman" w:cs="Times New Roman"/>
          <w:sz w:val="32"/>
          <w:szCs w:val="32"/>
        </w:rPr>
      </w:pPr>
    </w:p>
    <w:p w14:paraId="61912828" w14:textId="54BEE3AF" w:rsidR="005A0B4F" w:rsidRPr="0073300C" w:rsidRDefault="005A0B4F" w:rsidP="005F4028">
      <w:pPr>
        <w:pStyle w:val="PlainText"/>
        <w:jc w:val="center"/>
        <w:rPr>
          <w:rFonts w:ascii="Times New Roman" w:hAnsi="Times New Roman" w:cs="Times New Roman"/>
          <w:sz w:val="32"/>
          <w:szCs w:val="32"/>
        </w:rPr>
      </w:pPr>
      <w:r w:rsidRPr="0073300C">
        <w:rPr>
          <w:rFonts w:ascii="Times New Roman" w:hAnsi="Times New Roman" w:cs="Times New Roman"/>
          <w:sz w:val="32"/>
          <w:szCs w:val="32"/>
        </w:rPr>
        <w:t>Your Group #</w:t>
      </w:r>
    </w:p>
    <w:p w14:paraId="170CE976" w14:textId="77777777" w:rsidR="005F4028" w:rsidRPr="0073300C" w:rsidRDefault="005F4028" w:rsidP="005F4028">
      <w:pPr>
        <w:pStyle w:val="PlainText"/>
        <w:jc w:val="center"/>
        <w:rPr>
          <w:rFonts w:ascii="Times New Roman" w:hAnsi="Times New Roman" w:cs="Times New Roman"/>
          <w:sz w:val="32"/>
          <w:szCs w:val="32"/>
        </w:rPr>
      </w:pPr>
    </w:p>
    <w:p w14:paraId="7CEB934D" w14:textId="7FFEC034" w:rsidR="0073300C" w:rsidRDefault="0073300C" w:rsidP="0073300C">
      <w:pPr>
        <w:pStyle w:val="PlainText"/>
        <w:jc w:val="center"/>
        <w:rPr>
          <w:rFonts w:ascii="Times New Roman" w:hAnsi="Times New Roman" w:cs="Times New Roman"/>
          <w:sz w:val="32"/>
          <w:szCs w:val="32"/>
          <w:highlight w:val="yellow"/>
        </w:rPr>
      </w:pPr>
      <w:r>
        <w:rPr>
          <w:rFonts w:ascii="Times New Roman" w:hAnsi="Times New Roman" w:cs="Times New Roman"/>
          <w:sz w:val="32"/>
          <w:szCs w:val="32"/>
          <w:highlight w:val="yellow"/>
        </w:rPr>
        <w:t>Replace this section with all your group members’ names</w:t>
      </w:r>
    </w:p>
    <w:p w14:paraId="052E4EEB" w14:textId="586384D4" w:rsidR="0073300C" w:rsidRPr="0073300C" w:rsidRDefault="0073300C" w:rsidP="0073300C">
      <w:pPr>
        <w:pStyle w:val="PlainText"/>
        <w:jc w:val="center"/>
        <w:rPr>
          <w:rFonts w:ascii="Times New Roman" w:hAnsi="Times New Roman" w:cs="Times New Roman"/>
          <w:sz w:val="32"/>
          <w:szCs w:val="32"/>
          <w:highlight w:val="yellow"/>
        </w:rPr>
      </w:pPr>
      <w:r w:rsidRPr="0073300C">
        <w:rPr>
          <w:rFonts w:ascii="Times New Roman" w:hAnsi="Times New Roman" w:cs="Times New Roman"/>
          <w:sz w:val="32"/>
          <w:szCs w:val="32"/>
          <w:highlight w:val="yellow"/>
        </w:rPr>
        <w:t>Group Member 1’s First Name and Last Name</w:t>
      </w:r>
    </w:p>
    <w:p w14:paraId="329961BF" w14:textId="2B8948BC" w:rsidR="0073300C" w:rsidRPr="0073300C" w:rsidRDefault="0073300C" w:rsidP="0073300C">
      <w:pPr>
        <w:pStyle w:val="PlainText"/>
        <w:jc w:val="center"/>
        <w:rPr>
          <w:rFonts w:ascii="Times New Roman" w:hAnsi="Times New Roman" w:cs="Times New Roman"/>
          <w:sz w:val="32"/>
          <w:szCs w:val="32"/>
          <w:highlight w:val="yellow"/>
        </w:rPr>
      </w:pPr>
      <w:r w:rsidRPr="0073300C">
        <w:rPr>
          <w:rFonts w:ascii="Times New Roman" w:hAnsi="Times New Roman" w:cs="Times New Roman"/>
          <w:sz w:val="32"/>
          <w:szCs w:val="32"/>
          <w:highlight w:val="yellow"/>
        </w:rPr>
        <w:t>Group Member 2’s First Name and Last Name</w:t>
      </w:r>
    </w:p>
    <w:p w14:paraId="4BA481E0" w14:textId="03EF3E92" w:rsidR="0073300C" w:rsidRPr="0073300C" w:rsidRDefault="0073300C" w:rsidP="0073300C">
      <w:pPr>
        <w:pStyle w:val="PlainText"/>
        <w:jc w:val="center"/>
        <w:rPr>
          <w:rFonts w:ascii="Times New Roman" w:hAnsi="Times New Roman" w:cs="Times New Roman"/>
          <w:sz w:val="32"/>
          <w:szCs w:val="32"/>
          <w:highlight w:val="yellow"/>
        </w:rPr>
      </w:pPr>
      <w:r w:rsidRPr="0073300C">
        <w:rPr>
          <w:rFonts w:ascii="Times New Roman" w:hAnsi="Times New Roman" w:cs="Times New Roman"/>
          <w:sz w:val="32"/>
          <w:szCs w:val="32"/>
          <w:highlight w:val="yellow"/>
        </w:rPr>
        <w:t>…</w:t>
      </w:r>
    </w:p>
    <w:p w14:paraId="314B58C6" w14:textId="585B3E8C" w:rsidR="0073300C" w:rsidRPr="0073300C" w:rsidRDefault="0073300C" w:rsidP="0073300C">
      <w:pPr>
        <w:pStyle w:val="PlainText"/>
        <w:jc w:val="center"/>
        <w:rPr>
          <w:rFonts w:ascii="Times New Roman" w:hAnsi="Times New Roman" w:cs="Times New Roman"/>
          <w:sz w:val="32"/>
          <w:szCs w:val="32"/>
        </w:rPr>
      </w:pPr>
      <w:r w:rsidRPr="0073300C">
        <w:rPr>
          <w:rFonts w:ascii="Times New Roman" w:hAnsi="Times New Roman" w:cs="Times New Roman"/>
          <w:sz w:val="32"/>
          <w:szCs w:val="32"/>
          <w:highlight w:val="yellow"/>
        </w:rPr>
        <w:t>Group Member 6’s First Name and Last Name</w:t>
      </w:r>
    </w:p>
    <w:p w14:paraId="73E25E15" w14:textId="77777777" w:rsidR="0090354F" w:rsidRPr="0073300C" w:rsidRDefault="0090354F" w:rsidP="005F4028">
      <w:pPr>
        <w:pStyle w:val="PlainText"/>
        <w:jc w:val="center"/>
        <w:rPr>
          <w:rFonts w:ascii="Times New Roman" w:hAnsi="Times New Roman" w:cs="Times New Roman"/>
          <w:sz w:val="32"/>
          <w:szCs w:val="32"/>
        </w:rPr>
      </w:pPr>
    </w:p>
    <w:p w14:paraId="58432389" w14:textId="77777777" w:rsidR="0073300C" w:rsidRDefault="0073300C" w:rsidP="005F4028">
      <w:pPr>
        <w:jc w:val="center"/>
        <w:rPr>
          <w:sz w:val="32"/>
          <w:szCs w:val="32"/>
        </w:rPr>
      </w:pPr>
    </w:p>
    <w:p w14:paraId="64E76DF7" w14:textId="77777777" w:rsidR="0073300C" w:rsidRDefault="0073300C" w:rsidP="005F4028">
      <w:pPr>
        <w:jc w:val="center"/>
        <w:rPr>
          <w:sz w:val="32"/>
          <w:szCs w:val="32"/>
        </w:rPr>
      </w:pPr>
    </w:p>
    <w:p w14:paraId="4B35D0F8" w14:textId="77777777" w:rsidR="0073300C" w:rsidRDefault="0073300C" w:rsidP="005F4028">
      <w:pPr>
        <w:jc w:val="center"/>
        <w:rPr>
          <w:sz w:val="32"/>
          <w:szCs w:val="32"/>
        </w:rPr>
      </w:pPr>
    </w:p>
    <w:p w14:paraId="0FBBE965" w14:textId="61C8FC0B" w:rsidR="00F165B1" w:rsidRPr="0073300C" w:rsidRDefault="005F4028" w:rsidP="005F4028">
      <w:pPr>
        <w:jc w:val="center"/>
        <w:rPr>
          <w:sz w:val="32"/>
          <w:szCs w:val="32"/>
        </w:rPr>
      </w:pPr>
      <w:r w:rsidRPr="0073300C">
        <w:rPr>
          <w:sz w:val="32"/>
          <w:szCs w:val="32"/>
        </w:rPr>
        <w:t>Submission Date</w:t>
      </w:r>
      <w:r w:rsidRPr="0073300C">
        <w:rPr>
          <w:sz w:val="32"/>
          <w:szCs w:val="32"/>
        </w:rPr>
        <w:cr/>
      </w:r>
    </w:p>
    <w:p w14:paraId="65923B0C" w14:textId="44705C26" w:rsidR="00C20CBD" w:rsidRPr="0073300C" w:rsidRDefault="00C20CBD" w:rsidP="005F4028">
      <w:pPr>
        <w:jc w:val="center"/>
        <w:rPr>
          <w:sz w:val="32"/>
          <w:szCs w:val="32"/>
        </w:rPr>
      </w:pPr>
      <w:r w:rsidRPr="0073300C">
        <w:rPr>
          <w:sz w:val="32"/>
          <w:szCs w:val="32"/>
        </w:rPr>
        <w:t>Total word count</w:t>
      </w:r>
      <w:r w:rsidR="004614C8" w:rsidRPr="0073300C">
        <w:rPr>
          <w:sz w:val="32"/>
          <w:szCs w:val="32"/>
        </w:rPr>
        <w:t xml:space="preserve"> (exclude title page and references)</w:t>
      </w:r>
      <w:r w:rsidRPr="0073300C">
        <w:rPr>
          <w:sz w:val="32"/>
          <w:szCs w:val="32"/>
        </w:rPr>
        <w:t>:</w:t>
      </w:r>
      <w:r w:rsidR="00527243" w:rsidRPr="0073300C">
        <w:rPr>
          <w:b/>
          <w:bCs/>
          <w:sz w:val="32"/>
          <w:szCs w:val="32"/>
        </w:rPr>
        <w:t xml:space="preserve"> </w:t>
      </w:r>
      <w:r w:rsidR="00A1318C" w:rsidRPr="0073300C">
        <w:rPr>
          <w:sz w:val="32"/>
          <w:szCs w:val="32"/>
        </w:rPr>
        <w:t>___</w:t>
      </w:r>
    </w:p>
    <w:p w14:paraId="5752ECB9" w14:textId="77777777" w:rsidR="00C20CBD" w:rsidRPr="0073300C" w:rsidRDefault="00C20CBD" w:rsidP="005F4028">
      <w:pPr>
        <w:jc w:val="center"/>
        <w:rPr>
          <w:sz w:val="32"/>
          <w:szCs w:val="32"/>
        </w:rPr>
      </w:pPr>
    </w:p>
    <w:p w14:paraId="012CE1B0" w14:textId="6B35E0A8" w:rsidR="00F165B1" w:rsidRPr="0073300C" w:rsidRDefault="00F165B1" w:rsidP="005F4028">
      <w:pPr>
        <w:jc w:val="center"/>
        <w:rPr>
          <w:sz w:val="32"/>
          <w:szCs w:val="32"/>
        </w:rPr>
      </w:pPr>
    </w:p>
    <w:p w14:paraId="0CF888BE" w14:textId="77777777" w:rsidR="004614C8" w:rsidRPr="0073300C" w:rsidRDefault="004614C8" w:rsidP="005F4028">
      <w:pPr>
        <w:jc w:val="center"/>
        <w:rPr>
          <w:sz w:val="32"/>
          <w:szCs w:val="32"/>
        </w:rPr>
      </w:pPr>
    </w:p>
    <w:p w14:paraId="31DAC7A6" w14:textId="77777777" w:rsidR="00F165B1" w:rsidRPr="0073300C" w:rsidRDefault="00F165B1" w:rsidP="005F4028">
      <w:pPr>
        <w:jc w:val="center"/>
        <w:rPr>
          <w:sz w:val="32"/>
          <w:szCs w:val="32"/>
        </w:rPr>
      </w:pPr>
    </w:p>
    <w:p w14:paraId="3129F350" w14:textId="3D1ABAA6" w:rsidR="0073300C" w:rsidRPr="0073300C" w:rsidRDefault="0073300C" w:rsidP="005F4028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Dr. </w:t>
      </w:r>
      <w:r w:rsidR="00F165B1" w:rsidRPr="0073300C">
        <w:rPr>
          <w:sz w:val="32"/>
          <w:szCs w:val="32"/>
        </w:rPr>
        <w:t>Ying Zhu</w:t>
      </w:r>
    </w:p>
    <w:p w14:paraId="776803DD" w14:textId="77777777" w:rsidR="0073300C" w:rsidRDefault="0073300C">
      <w:pPr>
        <w:spacing w:after="160" w:line="259" w:lineRule="auto"/>
        <w:rPr>
          <w:sz w:val="32"/>
        </w:rPr>
      </w:pPr>
      <w:r>
        <w:rPr>
          <w:sz w:val="32"/>
        </w:rPr>
        <w:br w:type="page"/>
      </w:r>
    </w:p>
    <w:p w14:paraId="143FF4DE" w14:textId="47427755" w:rsidR="00F165B1" w:rsidRPr="0073300C" w:rsidRDefault="0073300C" w:rsidP="0073300C">
      <w:pPr>
        <w:spacing w:line="360" w:lineRule="auto"/>
        <w:rPr>
          <w:b/>
          <w:bCs/>
        </w:rPr>
      </w:pPr>
      <w:r w:rsidRPr="0073300C">
        <w:rPr>
          <w:b/>
          <w:bCs/>
        </w:rPr>
        <w:lastRenderedPageBreak/>
        <w:t>Questions 1</w:t>
      </w:r>
      <w:r w:rsidRPr="0073300C">
        <w:rPr>
          <w:b/>
          <w:bCs/>
        </w:rPr>
        <w:br/>
      </w:r>
    </w:p>
    <w:p w14:paraId="7168861A" w14:textId="0605207D" w:rsidR="0073300C" w:rsidRPr="0073300C" w:rsidRDefault="0073300C" w:rsidP="0073300C">
      <w:pPr>
        <w:spacing w:line="360" w:lineRule="auto"/>
      </w:pPr>
      <w:r w:rsidRPr="0073300C">
        <w:t>Answer 1…</w:t>
      </w:r>
    </w:p>
    <w:p w14:paraId="0265EE36" w14:textId="77777777" w:rsidR="0073300C" w:rsidRPr="0073300C" w:rsidRDefault="0073300C" w:rsidP="0073300C">
      <w:pPr>
        <w:spacing w:line="360" w:lineRule="auto"/>
      </w:pPr>
    </w:p>
    <w:p w14:paraId="3ACEDACB" w14:textId="679740FA" w:rsidR="0073300C" w:rsidRPr="0073300C" w:rsidRDefault="0073300C" w:rsidP="0073300C">
      <w:pPr>
        <w:spacing w:line="360" w:lineRule="auto"/>
        <w:rPr>
          <w:b/>
          <w:bCs/>
        </w:rPr>
      </w:pPr>
      <w:r w:rsidRPr="0073300C">
        <w:rPr>
          <w:b/>
          <w:bCs/>
        </w:rPr>
        <w:t>Question 2</w:t>
      </w:r>
    </w:p>
    <w:p w14:paraId="355F88C8" w14:textId="77777777" w:rsidR="0073300C" w:rsidRPr="0073300C" w:rsidRDefault="0073300C" w:rsidP="0073300C">
      <w:pPr>
        <w:spacing w:line="360" w:lineRule="auto"/>
      </w:pPr>
    </w:p>
    <w:p w14:paraId="3B04DA2A" w14:textId="56B0A3EA" w:rsidR="0073300C" w:rsidRPr="0073300C" w:rsidRDefault="0073300C" w:rsidP="0073300C">
      <w:pPr>
        <w:spacing w:line="360" w:lineRule="auto"/>
      </w:pPr>
      <w:r w:rsidRPr="0073300C">
        <w:t>Answer 2</w:t>
      </w:r>
    </w:p>
    <w:p w14:paraId="3299C27E" w14:textId="77777777" w:rsidR="0073300C" w:rsidRPr="0073300C" w:rsidRDefault="0073300C" w:rsidP="0073300C">
      <w:pPr>
        <w:spacing w:line="360" w:lineRule="auto"/>
      </w:pPr>
    </w:p>
    <w:p w14:paraId="243629B0" w14:textId="1BE053E3" w:rsidR="0073300C" w:rsidRPr="0073300C" w:rsidRDefault="0073300C" w:rsidP="0073300C">
      <w:pPr>
        <w:spacing w:line="360" w:lineRule="auto"/>
        <w:rPr>
          <w:b/>
          <w:bCs/>
        </w:rPr>
      </w:pPr>
      <w:r w:rsidRPr="0073300C">
        <w:rPr>
          <w:b/>
          <w:bCs/>
        </w:rPr>
        <w:t>Question 3</w:t>
      </w:r>
    </w:p>
    <w:p w14:paraId="597C010C" w14:textId="77777777" w:rsidR="0073300C" w:rsidRDefault="0073300C" w:rsidP="0073300C">
      <w:pPr>
        <w:rPr>
          <w:sz w:val="32"/>
        </w:rPr>
      </w:pPr>
    </w:p>
    <w:p w14:paraId="646FD387" w14:textId="77777777" w:rsidR="0073300C" w:rsidRDefault="0073300C" w:rsidP="0073300C">
      <w:pPr>
        <w:rPr>
          <w:sz w:val="32"/>
        </w:rPr>
      </w:pPr>
    </w:p>
    <w:p w14:paraId="37489891" w14:textId="77777777" w:rsidR="0073300C" w:rsidRDefault="0073300C" w:rsidP="0073300C">
      <w:pPr>
        <w:rPr>
          <w:sz w:val="32"/>
        </w:rPr>
      </w:pPr>
    </w:p>
    <w:p w14:paraId="7FE880BE" w14:textId="77777777" w:rsidR="0073300C" w:rsidRDefault="0073300C" w:rsidP="0073300C">
      <w:pPr>
        <w:rPr>
          <w:sz w:val="32"/>
        </w:rPr>
      </w:pPr>
    </w:p>
    <w:p w14:paraId="5FF70AFF" w14:textId="6EBD18D8" w:rsidR="0073300C" w:rsidRPr="0073300C" w:rsidRDefault="0073300C" w:rsidP="0073300C">
      <w:pPr>
        <w:jc w:val="center"/>
        <w:rPr>
          <w:b/>
          <w:bCs/>
        </w:rPr>
      </w:pPr>
      <w:r w:rsidRPr="0073300C">
        <w:rPr>
          <w:b/>
          <w:bCs/>
        </w:rPr>
        <w:t>References</w:t>
      </w:r>
    </w:p>
    <w:p w14:paraId="2C16129D" w14:textId="77777777" w:rsidR="0073300C" w:rsidRPr="0073300C" w:rsidRDefault="0073300C" w:rsidP="0073300C">
      <w:pPr>
        <w:jc w:val="center"/>
        <w:rPr>
          <w:b/>
          <w:bCs/>
          <w:sz w:val="32"/>
        </w:rPr>
      </w:pPr>
    </w:p>
    <w:p w14:paraId="48E9234E" w14:textId="35E2DC17" w:rsidR="0073300C" w:rsidRPr="0073300C" w:rsidRDefault="0073300C" w:rsidP="0073300C">
      <w:pPr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Please follow </w:t>
      </w:r>
      <w:hyperlink r:id="rId5" w:history="1">
        <w:r w:rsidRPr="0073300C">
          <w:rPr>
            <w:rStyle w:val="Hyperlink"/>
            <w:rFonts w:eastAsia="Times New Roman"/>
            <w:lang w:eastAsia="en-US"/>
          </w:rPr>
          <w:t>The Library’s APA guide</w:t>
        </w:r>
      </w:hyperlink>
      <w:r>
        <w:rPr>
          <w:rFonts w:eastAsia="Times New Roman"/>
          <w:lang w:eastAsia="en-US"/>
        </w:rPr>
        <w:t xml:space="preserve"> to format your in-text citation and the citations in this References section.</w:t>
      </w:r>
    </w:p>
    <w:p w14:paraId="7456F6AE" w14:textId="77777777" w:rsidR="0073300C" w:rsidRDefault="0073300C" w:rsidP="005F4028">
      <w:pPr>
        <w:jc w:val="center"/>
        <w:rPr>
          <w:sz w:val="32"/>
        </w:rPr>
      </w:pPr>
    </w:p>
    <w:p w14:paraId="31681865" w14:textId="77777777" w:rsidR="001F0412" w:rsidRPr="005F4028" w:rsidRDefault="001F0412" w:rsidP="005F4028">
      <w:pPr>
        <w:jc w:val="center"/>
        <w:rPr>
          <w:sz w:val="32"/>
        </w:rPr>
      </w:pPr>
    </w:p>
    <w:sectPr w:rsidR="001F0412" w:rsidRPr="005F4028" w:rsidSect="001C314D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4338"/>
    <w:multiLevelType w:val="hybridMultilevel"/>
    <w:tmpl w:val="14660C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558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MDEwsTQ3MTE2NjRX0lEKTi0uzszPAymwqAUAlJAtSywAAAA="/>
  </w:docVars>
  <w:rsids>
    <w:rsidRoot w:val="005F4028"/>
    <w:rsid w:val="00070124"/>
    <w:rsid w:val="001A5DB4"/>
    <w:rsid w:val="001C314D"/>
    <w:rsid w:val="001F0412"/>
    <w:rsid w:val="00241BC1"/>
    <w:rsid w:val="00426C1A"/>
    <w:rsid w:val="004614C8"/>
    <w:rsid w:val="004706DB"/>
    <w:rsid w:val="00527243"/>
    <w:rsid w:val="005374CA"/>
    <w:rsid w:val="005A0B4F"/>
    <w:rsid w:val="005F4028"/>
    <w:rsid w:val="0073300C"/>
    <w:rsid w:val="0090354F"/>
    <w:rsid w:val="00A1318C"/>
    <w:rsid w:val="00C20CBD"/>
    <w:rsid w:val="00DB6ABF"/>
    <w:rsid w:val="00F165B1"/>
    <w:rsid w:val="00FD7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C92B48"/>
  <w15:chartTrackingRefBased/>
  <w15:docId w15:val="{8B086EB4-EE39-45BB-A066-A7870066E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402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5F4028"/>
    <w:rPr>
      <w:rFonts w:ascii="Consolas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F4028"/>
    <w:rPr>
      <w:rFonts w:ascii="Consolas" w:hAnsi="Consolas"/>
      <w:sz w:val="21"/>
      <w:szCs w:val="21"/>
    </w:rPr>
  </w:style>
  <w:style w:type="character" w:styleId="Hyperlink">
    <w:name w:val="Hyperlink"/>
    <w:basedOn w:val="DefaultParagraphFont"/>
    <w:uiPriority w:val="99"/>
    <w:semiHidden/>
    <w:unhideWhenUsed/>
    <w:rsid w:val="0073300C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73300C"/>
    <w:pPr>
      <w:ind w:left="720"/>
    </w:pPr>
    <w:rPr>
      <w:rFonts w:ascii="Calibri" w:hAnsi="Calibri" w:cs="Calibri"/>
      <w:sz w:val="22"/>
      <w:szCs w:val="22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7330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6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uides.lib.uoguelph.ca/AP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7</Words>
  <Characters>596</Characters>
  <Application>Microsoft Office Word</Application>
  <DocSecurity>0</DocSecurity>
  <Lines>2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Zhu</dc:creator>
  <cp:keywords/>
  <dc:description/>
  <cp:lastModifiedBy>Ying Zhu</cp:lastModifiedBy>
  <cp:revision>2</cp:revision>
  <dcterms:created xsi:type="dcterms:W3CDTF">2024-01-12T14:33:00Z</dcterms:created>
  <dcterms:modified xsi:type="dcterms:W3CDTF">2024-01-12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14fa1a6dbc597362e1e689d85618912a93993f4e737b37adf4f72342953580</vt:lpwstr>
  </property>
</Properties>
</file>